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9ED8C" w14:textId="330869C6" w:rsidR="008341B8" w:rsidRDefault="008341B8" w:rsidP="00496CF8">
      <w:pPr>
        <w:pBdr>
          <w:bottom w:val="double" w:sz="6" w:space="1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ytut Finansów UEK</w:t>
      </w:r>
    </w:p>
    <w:p w14:paraId="3C247C46" w14:textId="6559777D" w:rsidR="00496CF8" w:rsidRPr="00C853AD" w:rsidRDefault="006B75B9" w:rsidP="00496CF8">
      <w:pPr>
        <w:pBdr>
          <w:bottom w:val="double" w:sz="6" w:space="1" w:color="auto"/>
        </w:pBdr>
        <w:jc w:val="center"/>
        <w:rPr>
          <w:rFonts w:ascii="Arial" w:hAnsi="Arial" w:cs="Arial"/>
          <w:b/>
        </w:rPr>
      </w:pPr>
      <w:r w:rsidRPr="00C853AD">
        <w:rPr>
          <w:rFonts w:ascii="Arial" w:hAnsi="Arial" w:cs="Arial"/>
          <w:b/>
        </w:rPr>
        <w:t xml:space="preserve">Procedura </w:t>
      </w:r>
      <w:r w:rsidR="001D488D">
        <w:rPr>
          <w:rFonts w:ascii="Arial" w:hAnsi="Arial" w:cs="Arial"/>
          <w:b/>
        </w:rPr>
        <w:t>–</w:t>
      </w:r>
      <w:r w:rsidRPr="00C853AD">
        <w:rPr>
          <w:rFonts w:ascii="Arial" w:hAnsi="Arial" w:cs="Arial"/>
          <w:b/>
        </w:rPr>
        <w:t xml:space="preserve"> </w:t>
      </w:r>
      <w:r w:rsidR="001D488D">
        <w:rPr>
          <w:rFonts w:ascii="Arial" w:hAnsi="Arial" w:cs="Arial"/>
          <w:b/>
        </w:rPr>
        <w:t xml:space="preserve">STUDENCKIE </w:t>
      </w:r>
      <w:r w:rsidR="00496CF8" w:rsidRPr="00C853AD">
        <w:rPr>
          <w:rFonts w:ascii="Arial" w:hAnsi="Arial" w:cs="Arial"/>
          <w:b/>
        </w:rPr>
        <w:t xml:space="preserve">PRAKTYKI </w:t>
      </w:r>
      <w:r w:rsidR="001D488D">
        <w:rPr>
          <w:rFonts w:ascii="Arial" w:hAnsi="Arial" w:cs="Arial"/>
          <w:b/>
        </w:rPr>
        <w:t xml:space="preserve">ZAWODOWE </w:t>
      </w:r>
      <w:r w:rsidR="00325B32" w:rsidRPr="00C853AD">
        <w:rPr>
          <w:rFonts w:ascii="Arial" w:hAnsi="Arial" w:cs="Arial"/>
          <w:b/>
        </w:rPr>
        <w:t xml:space="preserve"> </w:t>
      </w:r>
    </w:p>
    <w:p w14:paraId="5EC05D6C" w14:textId="77777777" w:rsidR="009178F1" w:rsidRDefault="009178F1" w:rsidP="00424F9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4CCE9D4" w14:textId="77777777" w:rsidR="00E56507" w:rsidRPr="009178F1" w:rsidRDefault="00496CF8" w:rsidP="00424F93">
      <w:pPr>
        <w:spacing w:after="0"/>
        <w:jc w:val="both"/>
        <w:rPr>
          <w:rFonts w:ascii="Arial" w:hAnsi="Arial" w:cs="Arial"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Poniższa </w:t>
      </w:r>
      <w:r w:rsidR="00633890" w:rsidRPr="009178F1">
        <w:rPr>
          <w:rFonts w:ascii="Arial" w:hAnsi="Arial" w:cs="Arial"/>
          <w:sz w:val="24"/>
          <w:szCs w:val="24"/>
        </w:rPr>
        <w:t>procedura</w:t>
      </w:r>
      <w:r w:rsidRPr="009178F1">
        <w:rPr>
          <w:rFonts w:ascii="Arial" w:hAnsi="Arial" w:cs="Arial"/>
          <w:sz w:val="24"/>
          <w:szCs w:val="24"/>
        </w:rPr>
        <w:t xml:space="preserve"> obowiązuje studentów studiów stacjonarnych i niestacjonarnych</w:t>
      </w:r>
      <w:r w:rsidR="002C0BBC" w:rsidRPr="009178F1">
        <w:rPr>
          <w:rFonts w:ascii="Arial" w:hAnsi="Arial" w:cs="Arial"/>
          <w:sz w:val="24"/>
          <w:szCs w:val="24"/>
        </w:rPr>
        <w:t xml:space="preserve"> </w:t>
      </w:r>
      <w:r w:rsidR="00014BF5" w:rsidRPr="009178F1">
        <w:rPr>
          <w:rFonts w:ascii="Arial" w:hAnsi="Arial" w:cs="Arial"/>
          <w:sz w:val="24"/>
          <w:szCs w:val="24"/>
        </w:rPr>
        <w:t xml:space="preserve">realizujących </w:t>
      </w:r>
      <w:r w:rsidR="001D488D" w:rsidRPr="009178F1">
        <w:rPr>
          <w:rFonts w:ascii="Arial" w:hAnsi="Arial" w:cs="Arial"/>
          <w:sz w:val="24"/>
          <w:szCs w:val="24"/>
        </w:rPr>
        <w:t xml:space="preserve">studenckie </w:t>
      </w:r>
      <w:r w:rsidR="00014BF5" w:rsidRPr="009178F1">
        <w:rPr>
          <w:rFonts w:ascii="Arial" w:hAnsi="Arial" w:cs="Arial"/>
          <w:sz w:val="24"/>
          <w:szCs w:val="24"/>
        </w:rPr>
        <w:t xml:space="preserve">praktyki </w:t>
      </w:r>
      <w:r w:rsidR="001D488D" w:rsidRPr="009178F1">
        <w:rPr>
          <w:rFonts w:ascii="Arial" w:hAnsi="Arial" w:cs="Arial"/>
          <w:sz w:val="24"/>
          <w:szCs w:val="24"/>
        </w:rPr>
        <w:t xml:space="preserve">zawodowe </w:t>
      </w:r>
      <w:r w:rsidR="00624402">
        <w:rPr>
          <w:rFonts w:ascii="Arial" w:hAnsi="Arial" w:cs="Arial"/>
          <w:sz w:val="24"/>
          <w:szCs w:val="24"/>
        </w:rPr>
        <w:t>w Instytucie Finansów</w:t>
      </w:r>
      <w:r w:rsidR="00AD6A9B" w:rsidRPr="009178F1">
        <w:rPr>
          <w:rFonts w:ascii="Arial" w:hAnsi="Arial" w:cs="Arial"/>
          <w:sz w:val="24"/>
          <w:szCs w:val="24"/>
        </w:rPr>
        <w:t xml:space="preserve"> Uniwersytetu Ekonomicznego w Krakowie. </w:t>
      </w:r>
    </w:p>
    <w:p w14:paraId="14332B95" w14:textId="77777777" w:rsidR="00AD6A9B" w:rsidRPr="009178F1" w:rsidRDefault="00325B32" w:rsidP="00325B32">
      <w:pPr>
        <w:spacing w:after="0"/>
        <w:jc w:val="both"/>
        <w:rPr>
          <w:rFonts w:ascii="Arial" w:hAnsi="Arial" w:cs="Arial"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Wszystkie dokumenty </w:t>
      </w:r>
      <w:r w:rsidR="00633890" w:rsidRPr="009178F1">
        <w:rPr>
          <w:rFonts w:ascii="Arial" w:hAnsi="Arial" w:cs="Arial"/>
          <w:sz w:val="24"/>
          <w:szCs w:val="24"/>
        </w:rPr>
        <w:t>związane z realizacją pr</w:t>
      </w:r>
      <w:r w:rsidRPr="009178F1">
        <w:rPr>
          <w:rFonts w:ascii="Arial" w:hAnsi="Arial" w:cs="Arial"/>
          <w:sz w:val="24"/>
          <w:szCs w:val="24"/>
        </w:rPr>
        <w:t>aktyki</w:t>
      </w:r>
      <w:r w:rsidR="003F4AF6" w:rsidRPr="009178F1">
        <w:rPr>
          <w:rFonts w:ascii="Arial" w:hAnsi="Arial" w:cs="Arial"/>
          <w:sz w:val="24"/>
          <w:szCs w:val="24"/>
        </w:rPr>
        <w:t xml:space="preserve"> można pobrać z platformy E-uczelnia </w:t>
      </w:r>
      <w:r w:rsidR="00E56507" w:rsidRPr="009178F1">
        <w:rPr>
          <w:rFonts w:ascii="Arial" w:hAnsi="Arial" w:cs="Arial"/>
          <w:sz w:val="24"/>
          <w:szCs w:val="24"/>
        </w:rPr>
        <w:t>oraz z wi</w:t>
      </w:r>
      <w:r w:rsidRPr="009178F1">
        <w:rPr>
          <w:rFonts w:ascii="Arial" w:hAnsi="Arial" w:cs="Arial"/>
          <w:sz w:val="24"/>
          <w:szCs w:val="24"/>
        </w:rPr>
        <w:t>zytów</w:t>
      </w:r>
      <w:r w:rsidR="00E56507" w:rsidRPr="009178F1">
        <w:rPr>
          <w:rFonts w:ascii="Arial" w:hAnsi="Arial" w:cs="Arial"/>
          <w:sz w:val="24"/>
          <w:szCs w:val="24"/>
        </w:rPr>
        <w:t xml:space="preserve">ek </w:t>
      </w:r>
      <w:r w:rsidRPr="009178F1">
        <w:rPr>
          <w:rFonts w:ascii="Arial" w:hAnsi="Arial" w:cs="Arial"/>
          <w:sz w:val="24"/>
          <w:szCs w:val="24"/>
        </w:rPr>
        <w:t>opiekunów praktyk</w:t>
      </w:r>
      <w:r w:rsidR="00E56507" w:rsidRPr="009178F1">
        <w:rPr>
          <w:rFonts w:ascii="Arial" w:hAnsi="Arial" w:cs="Arial"/>
          <w:sz w:val="24"/>
          <w:szCs w:val="24"/>
        </w:rPr>
        <w:t xml:space="preserve">. </w:t>
      </w:r>
    </w:p>
    <w:p w14:paraId="0A1BA423" w14:textId="77777777" w:rsidR="009178F1" w:rsidRPr="009178F1" w:rsidRDefault="009178F1" w:rsidP="00325B3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79910A9" w14:textId="46AC06EB" w:rsidR="008341B8" w:rsidRDefault="001945C9" w:rsidP="005D645E">
      <w:pPr>
        <w:spacing w:after="40"/>
        <w:rPr>
          <w:rFonts w:ascii="Arial" w:hAnsi="Arial" w:cs="Arial"/>
          <w:b/>
          <w:bCs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Zgodnie z </w:t>
      </w:r>
      <w:r w:rsidRPr="009178F1">
        <w:rPr>
          <w:rFonts w:ascii="Arial" w:hAnsi="Arial" w:cs="Arial"/>
          <w:b/>
          <w:bCs/>
          <w:sz w:val="24"/>
          <w:szCs w:val="24"/>
        </w:rPr>
        <w:t>Zarządzeniem Rektora Uniwersytetu Ekonomicznego w Krakowie nr R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  <w:r w:rsidRPr="009178F1">
        <w:rPr>
          <w:rFonts w:ascii="Arial" w:hAnsi="Arial" w:cs="Arial"/>
          <w:b/>
          <w:bCs/>
          <w:sz w:val="24"/>
          <w:szCs w:val="24"/>
        </w:rPr>
        <w:t>02</w:t>
      </w:r>
      <w:r w:rsidR="008341B8">
        <w:rPr>
          <w:rFonts w:ascii="Arial" w:hAnsi="Arial" w:cs="Arial"/>
          <w:b/>
          <w:bCs/>
          <w:sz w:val="24"/>
          <w:szCs w:val="24"/>
        </w:rPr>
        <w:t>1</w:t>
      </w:r>
      <w:r w:rsidRPr="009178F1">
        <w:rPr>
          <w:rFonts w:ascii="Arial" w:hAnsi="Arial" w:cs="Arial"/>
          <w:b/>
          <w:bCs/>
          <w:sz w:val="24"/>
          <w:szCs w:val="24"/>
        </w:rPr>
        <w:t>1</w:t>
      </w:r>
      <w:r w:rsidR="008341B8">
        <w:rPr>
          <w:rFonts w:ascii="Arial" w:hAnsi="Arial" w:cs="Arial"/>
          <w:b/>
          <w:bCs/>
          <w:sz w:val="24"/>
          <w:szCs w:val="24"/>
        </w:rPr>
        <w:t>.1</w:t>
      </w:r>
      <w:r w:rsidRPr="009178F1">
        <w:rPr>
          <w:rFonts w:ascii="Arial" w:hAnsi="Arial" w:cs="Arial"/>
          <w:b/>
          <w:bCs/>
          <w:sz w:val="24"/>
          <w:szCs w:val="24"/>
        </w:rPr>
        <w:t>6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  <w:r w:rsidRPr="009178F1">
        <w:rPr>
          <w:rFonts w:ascii="Arial" w:hAnsi="Arial" w:cs="Arial"/>
          <w:b/>
          <w:bCs/>
          <w:sz w:val="24"/>
          <w:szCs w:val="24"/>
        </w:rPr>
        <w:t>20</w:t>
      </w:r>
      <w:r w:rsidR="008341B8">
        <w:rPr>
          <w:rFonts w:ascii="Arial" w:hAnsi="Arial" w:cs="Arial"/>
          <w:b/>
          <w:bCs/>
          <w:sz w:val="24"/>
          <w:szCs w:val="24"/>
        </w:rPr>
        <w:t>22</w:t>
      </w:r>
      <w:r w:rsidRPr="009178F1">
        <w:rPr>
          <w:rFonts w:ascii="Arial" w:hAnsi="Arial" w:cs="Arial"/>
          <w:b/>
          <w:bCs/>
          <w:sz w:val="24"/>
          <w:szCs w:val="24"/>
        </w:rPr>
        <w:t xml:space="preserve"> </w:t>
      </w:r>
      <w:r w:rsidRPr="009178F1">
        <w:rPr>
          <w:rFonts w:ascii="Arial" w:hAnsi="Arial" w:cs="Arial"/>
          <w:sz w:val="24"/>
          <w:szCs w:val="24"/>
        </w:rPr>
        <w:t xml:space="preserve">z dnia </w:t>
      </w:r>
      <w:r w:rsidR="008341B8">
        <w:rPr>
          <w:rFonts w:ascii="Arial" w:hAnsi="Arial" w:cs="Arial"/>
          <w:sz w:val="24"/>
          <w:szCs w:val="24"/>
        </w:rPr>
        <w:t>2</w:t>
      </w:r>
      <w:r w:rsidRPr="009178F1">
        <w:rPr>
          <w:rFonts w:ascii="Arial" w:hAnsi="Arial" w:cs="Arial"/>
          <w:sz w:val="24"/>
          <w:szCs w:val="24"/>
        </w:rPr>
        <w:t xml:space="preserve">3 </w:t>
      </w:r>
      <w:r w:rsidR="008341B8">
        <w:rPr>
          <w:rFonts w:ascii="Arial" w:hAnsi="Arial" w:cs="Arial"/>
          <w:sz w:val="24"/>
          <w:szCs w:val="24"/>
        </w:rPr>
        <w:t xml:space="preserve">marca </w:t>
      </w:r>
      <w:r w:rsidRPr="009178F1">
        <w:rPr>
          <w:rFonts w:ascii="Arial" w:hAnsi="Arial" w:cs="Arial"/>
          <w:sz w:val="24"/>
          <w:szCs w:val="24"/>
        </w:rPr>
        <w:t>20</w:t>
      </w:r>
      <w:r w:rsidR="008341B8">
        <w:rPr>
          <w:rFonts w:ascii="Arial" w:hAnsi="Arial" w:cs="Arial"/>
          <w:sz w:val="24"/>
          <w:szCs w:val="24"/>
        </w:rPr>
        <w:t>22</w:t>
      </w:r>
      <w:r w:rsidRPr="009178F1">
        <w:rPr>
          <w:rFonts w:ascii="Arial" w:hAnsi="Arial" w:cs="Arial"/>
          <w:sz w:val="24"/>
          <w:szCs w:val="24"/>
        </w:rPr>
        <w:t xml:space="preserve"> roku w sprawie</w:t>
      </w:r>
      <w:r w:rsidRPr="009178F1">
        <w:rPr>
          <w:rFonts w:ascii="Arial" w:hAnsi="Arial" w:cs="Arial"/>
          <w:b/>
          <w:i/>
          <w:sz w:val="24"/>
          <w:szCs w:val="24"/>
        </w:rPr>
        <w:t xml:space="preserve"> </w:t>
      </w:r>
      <w:r w:rsidRPr="009178F1">
        <w:rPr>
          <w:rFonts w:ascii="Arial" w:hAnsi="Arial" w:cs="Arial"/>
          <w:b/>
          <w:bCs/>
          <w:sz w:val="24"/>
          <w:szCs w:val="24"/>
        </w:rPr>
        <w:t>szczegółowej organizacji studenckich praktyk zawodowych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</w:p>
    <w:p w14:paraId="13EE858D" w14:textId="77777777" w:rsidR="008341B8" w:rsidRDefault="008341B8" w:rsidP="005D645E">
      <w:pPr>
        <w:spacing w:after="40"/>
        <w:rPr>
          <w:rFonts w:ascii="Arial" w:hAnsi="Arial" w:cs="Arial"/>
          <w:b/>
          <w:bCs/>
          <w:sz w:val="24"/>
          <w:szCs w:val="24"/>
        </w:rPr>
      </w:pPr>
    </w:p>
    <w:p w14:paraId="757254EC" w14:textId="48DFBAED" w:rsidR="008341B8" w:rsidRDefault="008341B8" w:rsidP="005D645E">
      <w:pPr>
        <w:spacing w:after="40"/>
        <w:rPr>
          <w:rFonts w:ascii="Arial" w:hAnsi="Arial" w:cs="Arial"/>
          <w:sz w:val="24"/>
          <w:szCs w:val="24"/>
        </w:rPr>
      </w:pPr>
      <w:r w:rsidRPr="008341B8">
        <w:rPr>
          <w:rFonts w:ascii="Arial" w:hAnsi="Arial" w:cs="Arial"/>
          <w:sz w:val="24"/>
          <w:szCs w:val="24"/>
        </w:rPr>
        <w:t>Procedura obowią</w:t>
      </w:r>
      <w:r>
        <w:rPr>
          <w:rFonts w:ascii="Arial" w:hAnsi="Arial" w:cs="Arial"/>
          <w:sz w:val="24"/>
          <w:szCs w:val="24"/>
        </w:rPr>
        <w:t>zująca w Instytucie finansów obejmuje:</w:t>
      </w:r>
    </w:p>
    <w:p w14:paraId="4A12FDB9" w14:textId="642C74F1" w:rsidR="008341B8" w:rsidRDefault="008341B8" w:rsidP="008341B8">
      <w:pPr>
        <w:pStyle w:val="Akapitzlist"/>
        <w:numPr>
          <w:ilvl w:val="0"/>
          <w:numId w:val="22"/>
        </w:numPr>
        <w:spacing w:after="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pisy Zarządzenia Rektora wraz z załącznikami </w:t>
      </w:r>
    </w:p>
    <w:p w14:paraId="188F21B0" w14:textId="1EDB840B" w:rsidR="008341B8" w:rsidRDefault="008341B8" w:rsidP="008341B8">
      <w:pPr>
        <w:pStyle w:val="Akapitzlist"/>
        <w:numPr>
          <w:ilvl w:val="0"/>
          <w:numId w:val="22"/>
        </w:numPr>
        <w:spacing w:after="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tkowo elementem procedury są dwa dodatkowe załączniki: lista kontrolna oraz charakterystyka organizatora praktyki / zakładu pracy</w:t>
      </w:r>
    </w:p>
    <w:p w14:paraId="66654AC6" w14:textId="77777777" w:rsidR="008341B8" w:rsidRDefault="008341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D168606" w14:textId="77777777" w:rsidR="008341B8" w:rsidRDefault="008341B8" w:rsidP="008341B8">
      <w:pPr>
        <w:jc w:val="center"/>
        <w:rPr>
          <w:rFonts w:ascii="Arial" w:hAnsi="Arial" w:cs="Arial"/>
        </w:rPr>
      </w:pPr>
    </w:p>
    <w:p w14:paraId="56F27149" w14:textId="7420847F" w:rsidR="008341B8" w:rsidRDefault="008341B8" w:rsidP="008341B8">
      <w:pPr>
        <w:jc w:val="center"/>
        <w:rPr>
          <w:rFonts w:ascii="Arial" w:hAnsi="Arial" w:cs="Arial"/>
          <w:b/>
        </w:rPr>
      </w:pPr>
      <w:r w:rsidRPr="008341B8">
        <w:rPr>
          <w:rFonts w:ascii="Arial" w:hAnsi="Arial" w:cs="Arial"/>
        </w:rPr>
        <w:t xml:space="preserve">Załącznik nr 1 do Procedury - </w:t>
      </w:r>
      <w:r w:rsidRPr="008341B8">
        <w:rPr>
          <w:rFonts w:ascii="Arial" w:hAnsi="Arial" w:cs="Arial"/>
          <w:b/>
        </w:rPr>
        <w:t>PRAKTYKI STUDENCKIE – LISTA KONTROLNA</w:t>
      </w:r>
    </w:p>
    <w:p w14:paraId="1E87E0B1" w14:textId="77777777" w:rsidR="008341B8" w:rsidRDefault="008341B8" w:rsidP="008341B8">
      <w:pPr>
        <w:jc w:val="center"/>
        <w:rPr>
          <w:rFonts w:ascii="Arial" w:hAnsi="Arial" w:cs="Arial"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784"/>
        <w:gridCol w:w="1672"/>
      </w:tblGrid>
      <w:tr w:rsidR="008341B8" w:rsidRPr="00DD5E91" w14:paraId="0AADFFAB" w14:textId="77777777" w:rsidTr="00002805">
        <w:tc>
          <w:tcPr>
            <w:tcW w:w="10456" w:type="dxa"/>
            <w:gridSpan w:val="2"/>
            <w:tcBorders>
              <w:left w:val="single" w:sz="4" w:space="0" w:color="auto"/>
            </w:tcBorders>
          </w:tcPr>
          <w:p w14:paraId="4546D18C" w14:textId="77777777" w:rsidR="008341B8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B9EC39F" w14:textId="77777777" w:rsidR="0066695F" w:rsidRDefault="0066695F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DF0D1D1" w14:textId="1B61A25E" w:rsidR="0066695F" w:rsidRPr="00DD5E91" w:rsidRDefault="0066695F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761F44CC" w14:textId="77777777" w:rsidTr="00002805">
        <w:tc>
          <w:tcPr>
            <w:tcW w:w="8784" w:type="dxa"/>
            <w:tcBorders>
              <w:top w:val="nil"/>
              <w:left w:val="single" w:sz="4" w:space="0" w:color="auto"/>
            </w:tcBorders>
          </w:tcPr>
          <w:p w14:paraId="5035F433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I SPOSÓB – PRAKTYKA TRADYCYJNA </w:t>
            </w:r>
          </w:p>
          <w:p w14:paraId="40E6216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672" w:type="dxa"/>
          </w:tcPr>
          <w:p w14:paraId="579BE380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D5E91">
              <w:rPr>
                <w:rFonts w:ascii="Arial" w:hAnsi="Arial" w:cs="Arial"/>
                <w:sz w:val="16"/>
                <w:szCs w:val="16"/>
              </w:rPr>
              <w:t>Przedstawiono/</w:t>
            </w:r>
          </w:p>
          <w:p w14:paraId="12738E1A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5E91">
              <w:rPr>
                <w:rFonts w:ascii="Arial" w:hAnsi="Arial" w:cs="Arial"/>
                <w:sz w:val="16"/>
                <w:szCs w:val="16"/>
              </w:rPr>
              <w:t>Nie przedstawiono</w:t>
            </w:r>
          </w:p>
        </w:tc>
      </w:tr>
      <w:tr w:rsidR="008341B8" w:rsidRPr="00DD5E91" w14:paraId="0106C12A" w14:textId="77777777" w:rsidTr="00002805">
        <w:tc>
          <w:tcPr>
            <w:tcW w:w="8784" w:type="dxa"/>
          </w:tcPr>
          <w:p w14:paraId="289F3FA5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00596866" w14:textId="77777777" w:rsidR="008341B8" w:rsidRPr="00DD5E91" w:rsidRDefault="008341B8" w:rsidP="0066695F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EAEA1F8" w14:textId="77777777" w:rsidTr="00002805">
        <w:tc>
          <w:tcPr>
            <w:tcW w:w="8784" w:type="dxa"/>
          </w:tcPr>
          <w:p w14:paraId="7B2D0CE5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Program praktyki</w:t>
            </w:r>
          </w:p>
        </w:tc>
        <w:tc>
          <w:tcPr>
            <w:tcW w:w="1672" w:type="dxa"/>
          </w:tcPr>
          <w:p w14:paraId="0A54B4F4" w14:textId="77777777" w:rsidR="008341B8" w:rsidRPr="00DD5E91" w:rsidRDefault="008341B8" w:rsidP="0066695F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D36438F" w14:textId="77777777" w:rsidTr="00002805">
        <w:tc>
          <w:tcPr>
            <w:tcW w:w="8784" w:type="dxa"/>
          </w:tcPr>
          <w:p w14:paraId="3C88A32D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Umowa o organizację studenckiej praktyki zawodowej (zgodnie ze wzorem z załącznika nr 1 do Zarządzenia Rektora nr R.0211.16.2022 z dnia 23 marca 2022 roku lub zgodnie z wymogami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§ 3 ust. 3 w/w Zarządzenia Rektora</w:t>
            </w:r>
            <w:r w:rsidRPr="008341B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2" w:type="dxa"/>
          </w:tcPr>
          <w:p w14:paraId="60E8C764" w14:textId="77777777" w:rsidR="008341B8" w:rsidRPr="00DD5E91" w:rsidRDefault="008341B8" w:rsidP="0066695F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366A4683" w14:textId="77777777" w:rsidTr="00002805">
        <w:tc>
          <w:tcPr>
            <w:tcW w:w="8784" w:type="dxa"/>
          </w:tcPr>
          <w:p w14:paraId="05CAA4F0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Raport opisujący przebieg praktyki potwierdzony przez organizatora praktyki (zgodnie ze wzorem z załącznika nr 2 do Zarządzenia Rektora nr R.0211.16.2022 z dnia 23 marca 2022 roku)</w:t>
            </w:r>
          </w:p>
        </w:tc>
        <w:tc>
          <w:tcPr>
            <w:tcW w:w="1672" w:type="dxa"/>
          </w:tcPr>
          <w:p w14:paraId="4A263273" w14:textId="77777777" w:rsidR="008341B8" w:rsidRPr="00DD5E91" w:rsidRDefault="008341B8" w:rsidP="0066695F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E9ABC57" w14:textId="77777777" w:rsidTr="00002805">
        <w:tc>
          <w:tcPr>
            <w:tcW w:w="8784" w:type="dxa"/>
          </w:tcPr>
          <w:p w14:paraId="261FD62D" w14:textId="4A2777A8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2E6833DF" w14:textId="77777777" w:rsidR="008341B8" w:rsidRPr="00DD5E91" w:rsidRDefault="008341B8" w:rsidP="0066695F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0718CC3" w14:textId="77777777" w:rsidTr="00002805">
        <w:tc>
          <w:tcPr>
            <w:tcW w:w="8784" w:type="dxa"/>
          </w:tcPr>
          <w:p w14:paraId="413836A3" w14:textId="77777777" w:rsidR="008341B8" w:rsidRPr="00DD5E91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Ksero dowodu ubezpieczenia OC i NNW. </w:t>
            </w:r>
          </w:p>
        </w:tc>
        <w:tc>
          <w:tcPr>
            <w:tcW w:w="1672" w:type="dxa"/>
          </w:tcPr>
          <w:p w14:paraId="2494EDBF" w14:textId="77777777" w:rsidR="008341B8" w:rsidRPr="00DD5E91" w:rsidRDefault="008341B8" w:rsidP="0066695F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FAD936E" w14:textId="77777777" w:rsidTr="00002805">
        <w:tc>
          <w:tcPr>
            <w:tcW w:w="10456" w:type="dxa"/>
            <w:gridSpan w:val="2"/>
          </w:tcPr>
          <w:p w14:paraId="4545E356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14:paraId="468925C5" w14:textId="77777777" w:rsidR="008341B8" w:rsidRDefault="008341B8" w:rsidP="008341B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>II SPOSÓB – PRAKTYKA REALIZOWANA W OPARCIU O UMOWĘ DWUSTRONNĄ</w:t>
            </w:r>
          </w:p>
          <w:p w14:paraId="5126FC65" w14:textId="408196F6" w:rsidR="008341B8" w:rsidRPr="00DD5E91" w:rsidRDefault="008341B8" w:rsidP="008341B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</w:tr>
      <w:tr w:rsidR="008341B8" w:rsidRPr="00DD5E91" w14:paraId="5F26AD7B" w14:textId="77777777" w:rsidTr="00002805">
        <w:tc>
          <w:tcPr>
            <w:tcW w:w="8784" w:type="dxa"/>
          </w:tcPr>
          <w:p w14:paraId="0655F0B5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2A000E05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285DE93B" w14:textId="77777777" w:rsidTr="00002805">
        <w:tc>
          <w:tcPr>
            <w:tcW w:w="8784" w:type="dxa"/>
          </w:tcPr>
          <w:p w14:paraId="734180F3" w14:textId="5CBA183A" w:rsidR="008341B8" w:rsidRPr="00DD5E91" w:rsidRDefault="008341B8" w:rsidP="008341B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Przedkłada do wglądu umowę o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praktykę bądź potwierdzony stosownym podpisem i pieczęcią zakres czynności wykonywany ramach praktyki - zgodnie z </w:t>
            </w:r>
            <w:r w:rsidRPr="008341B8">
              <w:rPr>
                <w:rFonts w:ascii="Arial" w:hAnsi="Arial" w:cs="Arial"/>
                <w:sz w:val="18"/>
                <w:szCs w:val="18"/>
              </w:rPr>
              <w:t>§ 3 ust. 11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Zarządzenia Rektor UEK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nr R.0211.16.2022 z dnia 23 marca 2022 roku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</w:tc>
        <w:tc>
          <w:tcPr>
            <w:tcW w:w="1672" w:type="dxa"/>
          </w:tcPr>
          <w:p w14:paraId="32FCD401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6D7279E" w14:textId="77777777" w:rsidTr="00002805">
        <w:tc>
          <w:tcPr>
            <w:tcW w:w="8784" w:type="dxa"/>
          </w:tcPr>
          <w:p w14:paraId="35C93F1F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niosek/raport opisujący przebieg praktyki potwierdzony przez organizatora praktyki (zgodnie ze wzorem z załącznika nr 3 do Zarządzenia Rektora nr R.0211.16.2022 z dnia 23 marca 2022 roku)</w:t>
            </w:r>
          </w:p>
        </w:tc>
        <w:tc>
          <w:tcPr>
            <w:tcW w:w="1672" w:type="dxa"/>
          </w:tcPr>
          <w:p w14:paraId="04875511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A4179B9" w14:textId="77777777" w:rsidTr="00002805">
        <w:tc>
          <w:tcPr>
            <w:tcW w:w="8784" w:type="dxa"/>
          </w:tcPr>
          <w:p w14:paraId="1717CC51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0705F2D5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C932AF1" w14:textId="77777777" w:rsidTr="00002805">
        <w:tc>
          <w:tcPr>
            <w:tcW w:w="10456" w:type="dxa"/>
            <w:gridSpan w:val="2"/>
          </w:tcPr>
          <w:p w14:paraId="47191B05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14:paraId="6AD2B66E" w14:textId="223ADC10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>III SPOSÓB – ZALICZENIE PRACY ZAWODOWEJ JAKO PRAKTYKI</w:t>
            </w:r>
          </w:p>
          <w:p w14:paraId="30AD89FB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CECA97C" w14:textId="77777777" w:rsidTr="00002805">
        <w:tc>
          <w:tcPr>
            <w:tcW w:w="8784" w:type="dxa"/>
          </w:tcPr>
          <w:p w14:paraId="04E32157" w14:textId="77777777" w:rsidR="008341B8" w:rsidRPr="00DD5E91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Charakterystyka Organizatora praktyki/Zakładu pracy </w:t>
            </w:r>
          </w:p>
        </w:tc>
        <w:tc>
          <w:tcPr>
            <w:tcW w:w="1672" w:type="dxa"/>
          </w:tcPr>
          <w:p w14:paraId="1882CC84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EDA5B78" w14:textId="77777777" w:rsidTr="00002805">
        <w:tc>
          <w:tcPr>
            <w:tcW w:w="8784" w:type="dxa"/>
          </w:tcPr>
          <w:p w14:paraId="78BF57F6" w14:textId="020B4933" w:rsidR="008341B8" w:rsidRPr="00DD5E91" w:rsidRDefault="008341B8" w:rsidP="008341B8">
            <w:pPr>
              <w:pStyle w:val="Akapitzlist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Przedkłada do wglądu umowę o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pracę/staż/wolontariat bądź potwierdzony stosownym podpisem i pieczęcią zakresu czynności wykonywanych w ramach pracy/stażu/ wolontariatu 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–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zgodnie z </w:t>
            </w:r>
            <w:r w:rsidRPr="008341B8">
              <w:rPr>
                <w:rFonts w:ascii="Arial" w:hAnsi="Arial" w:cs="Arial"/>
                <w:sz w:val="18"/>
                <w:szCs w:val="18"/>
              </w:rPr>
              <w:t>§ 3 ust. 11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Zarządzenia Rektor Uniwersytetu Ekonomicznego w Krakowie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nr R.0211.16.2022 z dnia 23 marca 2022 roku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w sprawie</w:t>
            </w:r>
            <w:r w:rsidRPr="008341B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>szczegółowej organizacji studenckich praktyk zawodowych.</w:t>
            </w:r>
            <w:r w:rsidRPr="00DD5E9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72" w:type="dxa"/>
          </w:tcPr>
          <w:p w14:paraId="5F9E817C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19D43949" w14:textId="77777777" w:rsidTr="00002805">
        <w:tc>
          <w:tcPr>
            <w:tcW w:w="8784" w:type="dxa"/>
          </w:tcPr>
          <w:p w14:paraId="79F3FA3C" w14:textId="5EFE95B8" w:rsidR="008341B8" w:rsidRPr="008341B8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ypełniony wniosek o zaliczenie pracy zawodowej jako praktyki (zgodnie ze wzorem z załącznika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hyperlink r:id="rId8" w:history="1">
              <w:r w:rsidRPr="008341B8">
                <w:rPr>
                  <w:rFonts w:ascii="Arial" w:hAnsi="Arial" w:cs="Arial"/>
                  <w:sz w:val="18"/>
                  <w:szCs w:val="18"/>
                </w:rPr>
                <w:t xml:space="preserve">nr 3 do Zarządzenia Rektora nr R.0211.16.2022 z dnia 23 marca 2022 roku </w:t>
              </w:r>
            </w:hyperlink>
            <w:r w:rsidRPr="008341B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2" w:type="dxa"/>
          </w:tcPr>
          <w:p w14:paraId="1FD3C25D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21E451D2" w14:textId="77777777" w:rsidTr="00002805">
        <w:tc>
          <w:tcPr>
            <w:tcW w:w="8784" w:type="dxa"/>
          </w:tcPr>
          <w:p w14:paraId="7DA674A4" w14:textId="77777777" w:rsidR="008341B8" w:rsidRPr="008341B8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75D5B096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302C7A6" w14:textId="77777777" w:rsidTr="00002805">
        <w:tc>
          <w:tcPr>
            <w:tcW w:w="10456" w:type="dxa"/>
            <w:gridSpan w:val="2"/>
          </w:tcPr>
          <w:p w14:paraId="323D30A5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u w:val="single"/>
              </w:rPr>
            </w:pPr>
          </w:p>
          <w:p w14:paraId="4F23AB59" w14:textId="67C2AB94" w:rsidR="008341B8" w:rsidRPr="00DD5E91" w:rsidRDefault="008341B8" w:rsidP="00002805">
            <w:pPr>
              <w:jc w:val="center"/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341B8">
              <w:rPr>
                <w:rFonts w:ascii="Arial" w:hAnsi="Arial" w:cs="Arial"/>
                <w:b/>
                <w:sz w:val="18"/>
                <w:szCs w:val="18"/>
                <w:u w:val="single"/>
              </w:rPr>
              <w:t>IV. PRAKTYKA</w:t>
            </w:r>
            <w:r w:rsidRPr="008341B8"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  <w:t xml:space="preserve"> REALIZOWANA </w:t>
            </w:r>
            <w:r w:rsidRPr="008341B8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W OPARCIU O </w:t>
            </w:r>
            <w:r w:rsidRPr="008341B8"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  <w:t>UMÓWĘ/POROZUMIENIE O ORGANIZACJĘ STUDENCKICH PRAKTYK ZAWODOWYCH ZAWIERTA PRZEZ UNIWERSYTET Z ORGANIZATOREM PRAKTYKI</w:t>
            </w:r>
          </w:p>
          <w:p w14:paraId="267148CE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1C92356" w14:textId="77777777" w:rsidTr="00002805">
        <w:tc>
          <w:tcPr>
            <w:tcW w:w="8784" w:type="dxa"/>
          </w:tcPr>
          <w:p w14:paraId="7CB209B6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552B8639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31C23CC2" w14:textId="77777777" w:rsidTr="00002805">
        <w:tc>
          <w:tcPr>
            <w:tcW w:w="8784" w:type="dxa"/>
          </w:tcPr>
          <w:p w14:paraId="1C5D3991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Skierowanie na praktykę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(zgodnie ze wzorem z załącznika nr 4 do Zarządzenia Rektora nr R.0211.16.2022 z dnia 23 marca 2022 roku) </w:t>
            </w:r>
          </w:p>
        </w:tc>
        <w:tc>
          <w:tcPr>
            <w:tcW w:w="1672" w:type="dxa"/>
          </w:tcPr>
          <w:p w14:paraId="3F76204F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66695F" w:rsidRPr="00DD5E91" w14:paraId="10EFE8C5" w14:textId="77777777" w:rsidTr="00002805">
        <w:tc>
          <w:tcPr>
            <w:tcW w:w="8784" w:type="dxa"/>
          </w:tcPr>
          <w:p w14:paraId="03A1B1F3" w14:textId="0F8248F8" w:rsidR="0066695F" w:rsidRPr="008341B8" w:rsidRDefault="0066695F" w:rsidP="0066695F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6D347816" w14:textId="77777777" w:rsidR="0066695F" w:rsidRPr="00DD5E91" w:rsidRDefault="0066695F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4B88DCF2" w14:textId="77777777" w:rsidTr="00002805">
        <w:tc>
          <w:tcPr>
            <w:tcW w:w="8784" w:type="dxa"/>
          </w:tcPr>
          <w:p w14:paraId="5EC17BF2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Ksero dowodu ubezpieczenia OC i NNW</w:t>
            </w:r>
          </w:p>
        </w:tc>
        <w:tc>
          <w:tcPr>
            <w:tcW w:w="1672" w:type="dxa"/>
          </w:tcPr>
          <w:p w14:paraId="3FBCDD76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7694BA8C" w14:textId="77777777" w:rsidTr="00002805">
        <w:tc>
          <w:tcPr>
            <w:tcW w:w="8784" w:type="dxa"/>
          </w:tcPr>
          <w:p w14:paraId="5C910B07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niosek/raport opisujący przebieg praktyki potwierdzony przez organizatora praktyki (zgodnie ze wzorem z załącznika nr 3 do Zarządzenia Rektora nr R.0211.16.2022 z dnia 23 marca 2022 roku)</w:t>
            </w:r>
          </w:p>
        </w:tc>
        <w:tc>
          <w:tcPr>
            <w:tcW w:w="1672" w:type="dxa"/>
          </w:tcPr>
          <w:p w14:paraId="4360E096" w14:textId="77777777" w:rsidR="008341B8" w:rsidRPr="00DD5E91" w:rsidRDefault="008341B8" w:rsidP="0066695F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C587D1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2EF8399D" w14:textId="77777777" w:rsidR="008341B8" w:rsidRPr="00C06842" w:rsidRDefault="008341B8" w:rsidP="008341B8">
      <w:pPr>
        <w:jc w:val="both"/>
        <w:rPr>
          <w:rFonts w:ascii="Arial" w:hAnsi="Arial" w:cs="Arial"/>
          <w:sz w:val="18"/>
          <w:szCs w:val="18"/>
        </w:rPr>
      </w:pPr>
      <w:r w:rsidRPr="00C06842">
        <w:rPr>
          <w:rFonts w:ascii="Arial" w:hAnsi="Arial" w:cs="Arial"/>
          <w:sz w:val="18"/>
          <w:szCs w:val="18"/>
        </w:rPr>
        <w:t>…………………………………….</w:t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  <w:t>…………………………………………</w:t>
      </w:r>
    </w:p>
    <w:p w14:paraId="03C709F7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  <w:r w:rsidRPr="00C06842">
        <w:rPr>
          <w:rFonts w:ascii="Arial" w:hAnsi="Arial" w:cs="Arial"/>
          <w:sz w:val="18"/>
          <w:szCs w:val="18"/>
        </w:rPr>
        <w:t>Miejscowość, data</w:t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  <w:t xml:space="preserve">Podpis </w:t>
      </w:r>
      <w:r>
        <w:rPr>
          <w:rFonts w:ascii="Arial" w:hAnsi="Arial" w:cs="Arial"/>
          <w:sz w:val="18"/>
          <w:szCs w:val="18"/>
        </w:rPr>
        <w:t>Opiekuna praktyki</w:t>
      </w:r>
    </w:p>
    <w:p w14:paraId="05D5F89D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7CAF5521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column"/>
      </w:r>
    </w:p>
    <w:p w14:paraId="6D61D8BC" w14:textId="7AD8B8EB" w:rsidR="008341B8" w:rsidRDefault="008341B8" w:rsidP="008341B8">
      <w:pPr>
        <w:rPr>
          <w:rFonts w:ascii="Arial" w:hAnsi="Arial" w:cs="Arial"/>
        </w:rPr>
      </w:pPr>
      <w:r w:rsidRPr="008341B8">
        <w:rPr>
          <w:rFonts w:ascii="Arial" w:hAnsi="Arial" w:cs="Arial"/>
        </w:rPr>
        <w:t>Załącznik nr 2 do Procedury</w:t>
      </w:r>
      <w:r w:rsidRPr="00C06842">
        <w:rPr>
          <w:rFonts w:ascii="Arial" w:hAnsi="Arial" w:cs="Arial"/>
        </w:rPr>
        <w:t xml:space="preserve"> </w:t>
      </w:r>
    </w:p>
    <w:p w14:paraId="5DC486FA" w14:textId="77777777" w:rsidR="008341B8" w:rsidRDefault="008341B8" w:rsidP="008341B8">
      <w:pPr>
        <w:rPr>
          <w:rFonts w:ascii="Arial" w:hAnsi="Arial" w:cs="Arial"/>
        </w:rPr>
      </w:pPr>
    </w:p>
    <w:p w14:paraId="577B0733" w14:textId="77777777" w:rsidR="008341B8" w:rsidRDefault="008341B8" w:rsidP="008341B8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HARAKTERYSTYKA ORGANIZATORA PRAKTYKI/ZAKŁADU PRACY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p w14:paraId="25D01C53" w14:textId="77777777" w:rsidR="008341B8" w:rsidRDefault="008341B8" w:rsidP="008341B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BDB6C1A" w14:textId="18F217D6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mię i nazwisko praktykanta: </w:t>
      </w:r>
    </w:p>
    <w:p w14:paraId="6BCEF404" w14:textId="3049C407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Nr albumu: </w:t>
      </w:r>
    </w:p>
    <w:p w14:paraId="7D741DBC" w14:textId="6FA5375C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dzaj studiów (stacjonarne/niestacjonarne):</w:t>
      </w:r>
    </w:p>
    <w:p w14:paraId="6AA59EDE" w14:textId="77777777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topień:</w:t>
      </w:r>
    </w:p>
    <w:p w14:paraId="6ECCA84D" w14:textId="77777777" w:rsidR="008341B8" w:rsidRDefault="008341B8" w:rsidP="00834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ierunek: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</w:p>
    <w:tbl>
      <w:tblPr>
        <w:tblStyle w:val="Tabela-Siatka"/>
        <w:tblW w:w="9747" w:type="dxa"/>
        <w:tblLook w:val="04A0" w:firstRow="1" w:lastRow="0" w:firstColumn="1" w:lastColumn="0" w:noHBand="0" w:noVBand="1"/>
      </w:tblPr>
      <w:tblGrid>
        <w:gridCol w:w="4531"/>
        <w:gridCol w:w="5216"/>
      </w:tblGrid>
      <w:tr w:rsidR="008341B8" w14:paraId="1AE55615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18344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Nazwa instytucji:</w:t>
            </w:r>
          </w:p>
          <w:p w14:paraId="03F593C2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7F323AF6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CE621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5E0D26D6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43227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Branża:</w:t>
            </w:r>
          </w:p>
          <w:p w14:paraId="66A4E9CB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5FA9F2AD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C033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1DE1A968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7D66E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Rodzaj prowadzonej działalności:</w:t>
            </w:r>
          </w:p>
          <w:p w14:paraId="110A0903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490883C4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E193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03A6C166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CCEEC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Rodzaj/stanowisko pracy:</w:t>
            </w:r>
          </w:p>
          <w:p w14:paraId="530B3343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6FBA712C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48B09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0600B9D8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61376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Forma prawna:</w:t>
            </w:r>
          </w:p>
          <w:p w14:paraId="1435728E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61787F82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09AD5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18A0B972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64C7D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yposażenie związane z praktyką:</w:t>
            </w:r>
          </w:p>
          <w:p w14:paraId="72113A03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19EB86CB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DD67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367712C9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71C29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Wykorzystywane oprogramowanie:</w:t>
            </w:r>
          </w:p>
          <w:p w14:paraId="6B003140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016E54B9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4E30D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8341B8" w14:paraId="05CFF9F6" w14:textId="77777777" w:rsidTr="008341B8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87CAE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  <w:t>Opis wykonywanych czynności:</w:t>
            </w:r>
          </w:p>
          <w:p w14:paraId="7373C74B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l-PL"/>
              </w:rPr>
            </w:pPr>
          </w:p>
          <w:p w14:paraId="3BB18F44" w14:textId="77777777" w:rsidR="008341B8" w:rsidRDefault="008341B8" w:rsidP="0000280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5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209D5" w14:textId="77777777" w:rsidR="008341B8" w:rsidRDefault="008341B8" w:rsidP="0000280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16B51415" w14:textId="77777777" w:rsidR="008341B8" w:rsidRDefault="008341B8" w:rsidP="008341B8"/>
    <w:p w14:paraId="3BD02892" w14:textId="77777777" w:rsidR="008341B8" w:rsidRPr="00824464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6E2BBC16" w14:textId="77777777" w:rsidR="008341B8" w:rsidRPr="008341B8" w:rsidRDefault="008341B8" w:rsidP="008341B8">
      <w:pPr>
        <w:pStyle w:val="Akapitzlist"/>
        <w:spacing w:after="40"/>
        <w:rPr>
          <w:rFonts w:ascii="Arial" w:hAnsi="Arial" w:cs="Arial"/>
          <w:sz w:val="24"/>
          <w:szCs w:val="24"/>
        </w:rPr>
      </w:pPr>
    </w:p>
    <w:sectPr w:rsidR="008341B8" w:rsidRPr="008341B8" w:rsidSect="00424F93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FD6684" w14:textId="77777777" w:rsidR="00F0446E" w:rsidRDefault="00F0446E" w:rsidP="00D11291">
      <w:pPr>
        <w:spacing w:after="0" w:line="240" w:lineRule="auto"/>
      </w:pPr>
      <w:r>
        <w:separator/>
      </w:r>
    </w:p>
  </w:endnote>
  <w:endnote w:type="continuationSeparator" w:id="0">
    <w:p w14:paraId="35654274" w14:textId="77777777" w:rsidR="00F0446E" w:rsidRDefault="00F0446E" w:rsidP="00D11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0924092"/>
      <w:docPartObj>
        <w:docPartGallery w:val="Page Numbers (Bottom of Page)"/>
        <w:docPartUnique/>
      </w:docPartObj>
    </w:sdtPr>
    <w:sdtEndPr/>
    <w:sdtContent>
      <w:p w14:paraId="00230BFD" w14:textId="3D9CE2E3" w:rsidR="009178F1" w:rsidRDefault="00B4161C">
        <w:pPr>
          <w:pStyle w:val="Stopka"/>
          <w:jc w:val="center"/>
        </w:pPr>
        <w:r>
          <w:fldChar w:fldCharType="begin"/>
        </w:r>
        <w:r w:rsidR="009178F1">
          <w:instrText>PAGE   \* MERGEFORMAT</w:instrText>
        </w:r>
        <w:r>
          <w:fldChar w:fldCharType="separate"/>
        </w:r>
        <w:r w:rsidR="0066695F">
          <w:rPr>
            <w:noProof/>
          </w:rPr>
          <w:t>3</w:t>
        </w:r>
        <w:r>
          <w:fldChar w:fldCharType="end"/>
        </w:r>
      </w:p>
    </w:sdtContent>
  </w:sdt>
  <w:p w14:paraId="5B8FA347" w14:textId="77777777" w:rsidR="009178F1" w:rsidRDefault="009178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3D404" w14:textId="77777777" w:rsidR="00F0446E" w:rsidRDefault="00F0446E" w:rsidP="00D11291">
      <w:pPr>
        <w:spacing w:after="0" w:line="240" w:lineRule="auto"/>
      </w:pPr>
      <w:r>
        <w:separator/>
      </w:r>
    </w:p>
  </w:footnote>
  <w:footnote w:type="continuationSeparator" w:id="0">
    <w:p w14:paraId="66755B73" w14:textId="77777777" w:rsidR="00F0446E" w:rsidRDefault="00F0446E" w:rsidP="00D11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81CA2"/>
    <w:multiLevelType w:val="hybridMultilevel"/>
    <w:tmpl w:val="A01CC6FA"/>
    <w:lvl w:ilvl="0" w:tplc="0415000F">
      <w:start w:val="1"/>
      <w:numFmt w:val="decimal"/>
      <w:lvlText w:val="%1."/>
      <w:lvlJc w:val="left"/>
      <w:pPr>
        <w:ind w:left="99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13" w:hanging="360"/>
      </w:pPr>
    </w:lvl>
    <w:lvl w:ilvl="2" w:tplc="0415001B" w:tentative="1">
      <w:start w:val="1"/>
      <w:numFmt w:val="lowerRoman"/>
      <w:lvlText w:val="%3."/>
      <w:lvlJc w:val="right"/>
      <w:pPr>
        <w:ind w:left="2433" w:hanging="180"/>
      </w:pPr>
    </w:lvl>
    <w:lvl w:ilvl="3" w:tplc="0415000F" w:tentative="1">
      <w:start w:val="1"/>
      <w:numFmt w:val="decimal"/>
      <w:lvlText w:val="%4."/>
      <w:lvlJc w:val="left"/>
      <w:pPr>
        <w:ind w:left="3153" w:hanging="360"/>
      </w:pPr>
    </w:lvl>
    <w:lvl w:ilvl="4" w:tplc="04150019" w:tentative="1">
      <w:start w:val="1"/>
      <w:numFmt w:val="lowerLetter"/>
      <w:lvlText w:val="%5."/>
      <w:lvlJc w:val="left"/>
      <w:pPr>
        <w:ind w:left="3873" w:hanging="360"/>
      </w:pPr>
    </w:lvl>
    <w:lvl w:ilvl="5" w:tplc="0415001B" w:tentative="1">
      <w:start w:val="1"/>
      <w:numFmt w:val="lowerRoman"/>
      <w:lvlText w:val="%6."/>
      <w:lvlJc w:val="right"/>
      <w:pPr>
        <w:ind w:left="4593" w:hanging="180"/>
      </w:pPr>
    </w:lvl>
    <w:lvl w:ilvl="6" w:tplc="0415000F" w:tentative="1">
      <w:start w:val="1"/>
      <w:numFmt w:val="decimal"/>
      <w:lvlText w:val="%7."/>
      <w:lvlJc w:val="left"/>
      <w:pPr>
        <w:ind w:left="5313" w:hanging="360"/>
      </w:pPr>
    </w:lvl>
    <w:lvl w:ilvl="7" w:tplc="04150019" w:tentative="1">
      <w:start w:val="1"/>
      <w:numFmt w:val="lowerLetter"/>
      <w:lvlText w:val="%8."/>
      <w:lvlJc w:val="left"/>
      <w:pPr>
        <w:ind w:left="6033" w:hanging="360"/>
      </w:pPr>
    </w:lvl>
    <w:lvl w:ilvl="8" w:tplc="0415001B" w:tentative="1">
      <w:start w:val="1"/>
      <w:numFmt w:val="lowerRoman"/>
      <w:lvlText w:val="%9."/>
      <w:lvlJc w:val="right"/>
      <w:pPr>
        <w:ind w:left="6753" w:hanging="180"/>
      </w:pPr>
    </w:lvl>
  </w:abstractNum>
  <w:abstractNum w:abstractNumId="1" w15:restartNumberingAfterBreak="0">
    <w:nsid w:val="07E33F26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9D97CDE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FE91108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34D1D00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E7934AC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21B37B25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22C77722"/>
    <w:multiLevelType w:val="multilevel"/>
    <w:tmpl w:val="305CB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041172"/>
    <w:multiLevelType w:val="hybridMultilevel"/>
    <w:tmpl w:val="971A41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215CC"/>
    <w:multiLevelType w:val="hybridMultilevel"/>
    <w:tmpl w:val="46800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A0AD4"/>
    <w:multiLevelType w:val="hybridMultilevel"/>
    <w:tmpl w:val="307203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B52C2"/>
    <w:multiLevelType w:val="hybridMultilevel"/>
    <w:tmpl w:val="340899CE"/>
    <w:lvl w:ilvl="0" w:tplc="D99A8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45CDD"/>
    <w:multiLevelType w:val="hybridMultilevel"/>
    <w:tmpl w:val="A1500DFC"/>
    <w:lvl w:ilvl="0" w:tplc="D99A8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40DF5"/>
    <w:multiLevelType w:val="hybridMultilevel"/>
    <w:tmpl w:val="5404A5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516F61"/>
    <w:multiLevelType w:val="hybridMultilevel"/>
    <w:tmpl w:val="59AEF5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43BE2"/>
    <w:multiLevelType w:val="hybridMultilevel"/>
    <w:tmpl w:val="0C6858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C00DC"/>
    <w:multiLevelType w:val="hybridMultilevel"/>
    <w:tmpl w:val="55D89BD4"/>
    <w:lvl w:ilvl="0" w:tplc="C16009D4">
      <w:start w:val="1"/>
      <w:numFmt w:val="lowerLetter"/>
      <w:lvlText w:val="%1)"/>
      <w:lvlJc w:val="left"/>
      <w:pPr>
        <w:ind w:left="113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54" w:hanging="360"/>
      </w:pPr>
    </w:lvl>
    <w:lvl w:ilvl="2" w:tplc="0415001B" w:tentative="1">
      <w:start w:val="1"/>
      <w:numFmt w:val="lowerRoman"/>
      <w:lvlText w:val="%3."/>
      <w:lvlJc w:val="right"/>
      <w:pPr>
        <w:ind w:left="2574" w:hanging="180"/>
      </w:pPr>
    </w:lvl>
    <w:lvl w:ilvl="3" w:tplc="0415000F" w:tentative="1">
      <w:start w:val="1"/>
      <w:numFmt w:val="decimal"/>
      <w:lvlText w:val="%4."/>
      <w:lvlJc w:val="left"/>
      <w:pPr>
        <w:ind w:left="3294" w:hanging="360"/>
      </w:pPr>
    </w:lvl>
    <w:lvl w:ilvl="4" w:tplc="04150019" w:tentative="1">
      <w:start w:val="1"/>
      <w:numFmt w:val="lowerLetter"/>
      <w:lvlText w:val="%5."/>
      <w:lvlJc w:val="left"/>
      <w:pPr>
        <w:ind w:left="4014" w:hanging="360"/>
      </w:pPr>
    </w:lvl>
    <w:lvl w:ilvl="5" w:tplc="0415001B" w:tentative="1">
      <w:start w:val="1"/>
      <w:numFmt w:val="lowerRoman"/>
      <w:lvlText w:val="%6."/>
      <w:lvlJc w:val="right"/>
      <w:pPr>
        <w:ind w:left="4734" w:hanging="180"/>
      </w:pPr>
    </w:lvl>
    <w:lvl w:ilvl="6" w:tplc="0415000F" w:tentative="1">
      <w:start w:val="1"/>
      <w:numFmt w:val="decimal"/>
      <w:lvlText w:val="%7."/>
      <w:lvlJc w:val="left"/>
      <w:pPr>
        <w:ind w:left="5454" w:hanging="360"/>
      </w:pPr>
    </w:lvl>
    <w:lvl w:ilvl="7" w:tplc="04150019" w:tentative="1">
      <w:start w:val="1"/>
      <w:numFmt w:val="lowerLetter"/>
      <w:lvlText w:val="%8."/>
      <w:lvlJc w:val="left"/>
      <w:pPr>
        <w:ind w:left="6174" w:hanging="360"/>
      </w:pPr>
    </w:lvl>
    <w:lvl w:ilvl="8" w:tplc="0415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7" w15:restartNumberingAfterBreak="0">
    <w:nsid w:val="527357E6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54A053F3"/>
    <w:multiLevelType w:val="hybridMultilevel"/>
    <w:tmpl w:val="7A523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B43FE"/>
    <w:multiLevelType w:val="hybridMultilevel"/>
    <w:tmpl w:val="DDBAE5C4"/>
    <w:lvl w:ilvl="0" w:tplc="AF804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F2386"/>
    <w:multiLevelType w:val="hybridMultilevel"/>
    <w:tmpl w:val="2E06F08C"/>
    <w:lvl w:ilvl="0" w:tplc="0415000F">
      <w:start w:val="1"/>
      <w:numFmt w:val="decimal"/>
      <w:lvlText w:val="%1."/>
      <w:lvlJc w:val="left"/>
      <w:pPr>
        <w:ind w:left="776" w:hanging="360"/>
      </w:pPr>
    </w:lvl>
    <w:lvl w:ilvl="1" w:tplc="04150019" w:tentative="1">
      <w:start w:val="1"/>
      <w:numFmt w:val="lowerLetter"/>
      <w:lvlText w:val="%2."/>
      <w:lvlJc w:val="left"/>
      <w:pPr>
        <w:ind w:left="1496" w:hanging="360"/>
      </w:pPr>
    </w:lvl>
    <w:lvl w:ilvl="2" w:tplc="0415001B" w:tentative="1">
      <w:start w:val="1"/>
      <w:numFmt w:val="lowerRoman"/>
      <w:lvlText w:val="%3."/>
      <w:lvlJc w:val="right"/>
      <w:pPr>
        <w:ind w:left="2216" w:hanging="180"/>
      </w:pPr>
    </w:lvl>
    <w:lvl w:ilvl="3" w:tplc="0415000F" w:tentative="1">
      <w:start w:val="1"/>
      <w:numFmt w:val="decimal"/>
      <w:lvlText w:val="%4."/>
      <w:lvlJc w:val="left"/>
      <w:pPr>
        <w:ind w:left="2936" w:hanging="360"/>
      </w:pPr>
    </w:lvl>
    <w:lvl w:ilvl="4" w:tplc="04150019" w:tentative="1">
      <w:start w:val="1"/>
      <w:numFmt w:val="lowerLetter"/>
      <w:lvlText w:val="%5."/>
      <w:lvlJc w:val="left"/>
      <w:pPr>
        <w:ind w:left="3656" w:hanging="360"/>
      </w:pPr>
    </w:lvl>
    <w:lvl w:ilvl="5" w:tplc="0415001B" w:tentative="1">
      <w:start w:val="1"/>
      <w:numFmt w:val="lowerRoman"/>
      <w:lvlText w:val="%6."/>
      <w:lvlJc w:val="right"/>
      <w:pPr>
        <w:ind w:left="4376" w:hanging="180"/>
      </w:pPr>
    </w:lvl>
    <w:lvl w:ilvl="6" w:tplc="0415000F" w:tentative="1">
      <w:start w:val="1"/>
      <w:numFmt w:val="decimal"/>
      <w:lvlText w:val="%7."/>
      <w:lvlJc w:val="left"/>
      <w:pPr>
        <w:ind w:left="5096" w:hanging="360"/>
      </w:pPr>
    </w:lvl>
    <w:lvl w:ilvl="7" w:tplc="04150019" w:tentative="1">
      <w:start w:val="1"/>
      <w:numFmt w:val="lowerLetter"/>
      <w:lvlText w:val="%8."/>
      <w:lvlJc w:val="left"/>
      <w:pPr>
        <w:ind w:left="5816" w:hanging="360"/>
      </w:pPr>
    </w:lvl>
    <w:lvl w:ilvl="8" w:tplc="0415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21" w15:restartNumberingAfterBreak="0">
    <w:nsid w:val="61D14F5B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6368697A"/>
    <w:multiLevelType w:val="hybridMultilevel"/>
    <w:tmpl w:val="527027A8"/>
    <w:lvl w:ilvl="0" w:tplc="0136B28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9383396"/>
    <w:multiLevelType w:val="hybridMultilevel"/>
    <w:tmpl w:val="7A523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3"/>
  </w:num>
  <w:num w:numId="4">
    <w:abstractNumId w:val="15"/>
  </w:num>
  <w:num w:numId="5">
    <w:abstractNumId w:val="10"/>
  </w:num>
  <w:num w:numId="6">
    <w:abstractNumId w:val="14"/>
  </w:num>
  <w:num w:numId="7">
    <w:abstractNumId w:val="20"/>
  </w:num>
  <w:num w:numId="8">
    <w:abstractNumId w:val="7"/>
  </w:num>
  <w:num w:numId="9">
    <w:abstractNumId w:val="3"/>
  </w:num>
  <w:num w:numId="10">
    <w:abstractNumId w:val="6"/>
  </w:num>
  <w:num w:numId="11">
    <w:abstractNumId w:val="2"/>
  </w:num>
  <w:num w:numId="12">
    <w:abstractNumId w:val="16"/>
  </w:num>
  <w:num w:numId="13">
    <w:abstractNumId w:val="0"/>
  </w:num>
  <w:num w:numId="14">
    <w:abstractNumId w:val="18"/>
  </w:num>
  <w:num w:numId="15">
    <w:abstractNumId w:val="5"/>
  </w:num>
  <w:num w:numId="16">
    <w:abstractNumId w:val="9"/>
  </w:num>
  <w:num w:numId="17">
    <w:abstractNumId w:val="22"/>
  </w:num>
  <w:num w:numId="18">
    <w:abstractNumId w:val="23"/>
  </w:num>
  <w:num w:numId="19">
    <w:abstractNumId w:val="17"/>
  </w:num>
  <w:num w:numId="20">
    <w:abstractNumId w:val="1"/>
  </w:num>
  <w:num w:numId="21">
    <w:abstractNumId w:val="21"/>
  </w:num>
  <w:num w:numId="22">
    <w:abstractNumId w:val="19"/>
  </w:num>
  <w:num w:numId="23">
    <w:abstractNumId w:val="11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TQzNjGxsDAxNzNW0lEKTi0uzszPAykwrAUAELuybSwAAAA="/>
  </w:docVars>
  <w:rsids>
    <w:rsidRoot w:val="00496CF8"/>
    <w:rsid w:val="00014BF5"/>
    <w:rsid w:val="000156E8"/>
    <w:rsid w:val="000337D1"/>
    <w:rsid w:val="00037855"/>
    <w:rsid w:val="00060140"/>
    <w:rsid w:val="00066614"/>
    <w:rsid w:val="00070275"/>
    <w:rsid w:val="00071DC3"/>
    <w:rsid w:val="00071F9A"/>
    <w:rsid w:val="00077395"/>
    <w:rsid w:val="000808AA"/>
    <w:rsid w:val="000943BA"/>
    <w:rsid w:val="000A7442"/>
    <w:rsid w:val="000E7085"/>
    <w:rsid w:val="0010221B"/>
    <w:rsid w:val="00110111"/>
    <w:rsid w:val="0016477F"/>
    <w:rsid w:val="001945C9"/>
    <w:rsid w:val="001C3AF0"/>
    <w:rsid w:val="001D488D"/>
    <w:rsid w:val="001E0BA5"/>
    <w:rsid w:val="002148F3"/>
    <w:rsid w:val="00215D71"/>
    <w:rsid w:val="00241696"/>
    <w:rsid w:val="00250098"/>
    <w:rsid w:val="002574C4"/>
    <w:rsid w:val="00262A14"/>
    <w:rsid w:val="00270F61"/>
    <w:rsid w:val="00296C57"/>
    <w:rsid w:val="002C0BBC"/>
    <w:rsid w:val="002C1FFF"/>
    <w:rsid w:val="002E55A3"/>
    <w:rsid w:val="00312118"/>
    <w:rsid w:val="00325B32"/>
    <w:rsid w:val="00360565"/>
    <w:rsid w:val="003925A6"/>
    <w:rsid w:val="00396FF4"/>
    <w:rsid w:val="003C20BE"/>
    <w:rsid w:val="003C5AE0"/>
    <w:rsid w:val="003D45C2"/>
    <w:rsid w:val="003E3C82"/>
    <w:rsid w:val="003E688F"/>
    <w:rsid w:val="003F4AF6"/>
    <w:rsid w:val="00405F64"/>
    <w:rsid w:val="0042067B"/>
    <w:rsid w:val="004215D7"/>
    <w:rsid w:val="00423B0B"/>
    <w:rsid w:val="00424F93"/>
    <w:rsid w:val="004375FE"/>
    <w:rsid w:val="00443F83"/>
    <w:rsid w:val="004440E1"/>
    <w:rsid w:val="004518EF"/>
    <w:rsid w:val="00470A44"/>
    <w:rsid w:val="004758C4"/>
    <w:rsid w:val="00477F51"/>
    <w:rsid w:val="00496CF8"/>
    <w:rsid w:val="004A11CF"/>
    <w:rsid w:val="004C6F00"/>
    <w:rsid w:val="004F3731"/>
    <w:rsid w:val="004F485C"/>
    <w:rsid w:val="005169D0"/>
    <w:rsid w:val="00573304"/>
    <w:rsid w:val="00584FFC"/>
    <w:rsid w:val="0059372C"/>
    <w:rsid w:val="00595FB1"/>
    <w:rsid w:val="005A01C5"/>
    <w:rsid w:val="005A0206"/>
    <w:rsid w:val="005B3C8C"/>
    <w:rsid w:val="005D645E"/>
    <w:rsid w:val="005E3B01"/>
    <w:rsid w:val="005E6C99"/>
    <w:rsid w:val="005F4E42"/>
    <w:rsid w:val="005F5323"/>
    <w:rsid w:val="00624402"/>
    <w:rsid w:val="00627CE9"/>
    <w:rsid w:val="00633890"/>
    <w:rsid w:val="00642D9C"/>
    <w:rsid w:val="00643F52"/>
    <w:rsid w:val="006477C7"/>
    <w:rsid w:val="0066695F"/>
    <w:rsid w:val="00666C69"/>
    <w:rsid w:val="006B75B9"/>
    <w:rsid w:val="006D583A"/>
    <w:rsid w:val="006E3450"/>
    <w:rsid w:val="00741DAD"/>
    <w:rsid w:val="007629C8"/>
    <w:rsid w:val="00770EC0"/>
    <w:rsid w:val="007914E2"/>
    <w:rsid w:val="007B6999"/>
    <w:rsid w:val="007C4CA9"/>
    <w:rsid w:val="007E3690"/>
    <w:rsid w:val="007F31A4"/>
    <w:rsid w:val="00800BCF"/>
    <w:rsid w:val="008013F0"/>
    <w:rsid w:val="00823260"/>
    <w:rsid w:val="00824464"/>
    <w:rsid w:val="008341B8"/>
    <w:rsid w:val="00845870"/>
    <w:rsid w:val="00850D9A"/>
    <w:rsid w:val="00873399"/>
    <w:rsid w:val="00887852"/>
    <w:rsid w:val="008A040E"/>
    <w:rsid w:val="008D1EC8"/>
    <w:rsid w:val="008E378A"/>
    <w:rsid w:val="00910139"/>
    <w:rsid w:val="00911929"/>
    <w:rsid w:val="009178F1"/>
    <w:rsid w:val="009452CB"/>
    <w:rsid w:val="00950D4A"/>
    <w:rsid w:val="0095206A"/>
    <w:rsid w:val="009553E2"/>
    <w:rsid w:val="00965DC4"/>
    <w:rsid w:val="009C567C"/>
    <w:rsid w:val="009C7E4B"/>
    <w:rsid w:val="009E565E"/>
    <w:rsid w:val="009F41F6"/>
    <w:rsid w:val="00A07CE4"/>
    <w:rsid w:val="00A67BC7"/>
    <w:rsid w:val="00A81358"/>
    <w:rsid w:val="00AA0B6B"/>
    <w:rsid w:val="00AD6A9B"/>
    <w:rsid w:val="00B245F9"/>
    <w:rsid w:val="00B4161C"/>
    <w:rsid w:val="00B54639"/>
    <w:rsid w:val="00B71128"/>
    <w:rsid w:val="00B91821"/>
    <w:rsid w:val="00BC5B51"/>
    <w:rsid w:val="00BE1B2B"/>
    <w:rsid w:val="00C06842"/>
    <w:rsid w:val="00C12C03"/>
    <w:rsid w:val="00C41E5C"/>
    <w:rsid w:val="00C56C23"/>
    <w:rsid w:val="00C60B3C"/>
    <w:rsid w:val="00C84302"/>
    <w:rsid w:val="00C853AD"/>
    <w:rsid w:val="00C966E4"/>
    <w:rsid w:val="00CA5038"/>
    <w:rsid w:val="00CC0ED1"/>
    <w:rsid w:val="00D04093"/>
    <w:rsid w:val="00D11291"/>
    <w:rsid w:val="00D941EA"/>
    <w:rsid w:val="00DA496C"/>
    <w:rsid w:val="00DC0989"/>
    <w:rsid w:val="00DD00BE"/>
    <w:rsid w:val="00DD0F3D"/>
    <w:rsid w:val="00DD0F62"/>
    <w:rsid w:val="00DE6118"/>
    <w:rsid w:val="00DF251C"/>
    <w:rsid w:val="00E00BED"/>
    <w:rsid w:val="00E45D70"/>
    <w:rsid w:val="00E56507"/>
    <w:rsid w:val="00E64C3E"/>
    <w:rsid w:val="00E9243D"/>
    <w:rsid w:val="00EB7EEA"/>
    <w:rsid w:val="00EC4B84"/>
    <w:rsid w:val="00EE4C26"/>
    <w:rsid w:val="00EF488E"/>
    <w:rsid w:val="00F007D2"/>
    <w:rsid w:val="00F0446E"/>
    <w:rsid w:val="00F21887"/>
    <w:rsid w:val="00F23210"/>
    <w:rsid w:val="00F334F3"/>
    <w:rsid w:val="00F33A91"/>
    <w:rsid w:val="00F5507B"/>
    <w:rsid w:val="00FA5066"/>
    <w:rsid w:val="00FC6829"/>
    <w:rsid w:val="00FD635D"/>
    <w:rsid w:val="00FE2CE7"/>
    <w:rsid w:val="00FF6EDA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BA17A"/>
  <w15:docId w15:val="{63068E34-F878-44EE-8E5D-199BA2D28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D583A"/>
  </w:style>
  <w:style w:type="paragraph" w:styleId="Nagwek1">
    <w:name w:val="heading 1"/>
    <w:basedOn w:val="Normalny"/>
    <w:next w:val="Normalny"/>
    <w:link w:val="Nagwek1Znak"/>
    <w:qFormat/>
    <w:rsid w:val="00E56507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96CF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1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11291"/>
  </w:style>
  <w:style w:type="paragraph" w:styleId="Stopka">
    <w:name w:val="footer"/>
    <w:basedOn w:val="Normalny"/>
    <w:link w:val="StopkaZnak"/>
    <w:uiPriority w:val="99"/>
    <w:unhideWhenUsed/>
    <w:rsid w:val="00D1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1291"/>
  </w:style>
  <w:style w:type="character" w:styleId="Pogrubienie">
    <w:name w:val="Strong"/>
    <w:basedOn w:val="Domylnaczcionkaakapitu"/>
    <w:uiPriority w:val="22"/>
    <w:qFormat/>
    <w:rsid w:val="00250098"/>
    <w:rPr>
      <w:b/>
      <w:bCs/>
    </w:rPr>
  </w:style>
  <w:style w:type="character" w:styleId="Hipercze">
    <w:name w:val="Hyperlink"/>
    <w:basedOn w:val="Domylnaczcionkaakapitu"/>
    <w:uiPriority w:val="99"/>
    <w:unhideWhenUsed/>
    <w:rsid w:val="00CC0ED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C0ED1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E56507"/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table" w:styleId="Tabela-Siatka">
    <w:name w:val="Table Grid"/>
    <w:basedOn w:val="Standardowy"/>
    <w:uiPriority w:val="39"/>
    <w:rsid w:val="00405F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A0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040E"/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rsid w:val="00834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42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uczelnia.uek.krakow.pl/mod/resource/view.php?id=8087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21D00-0F2A-42C7-837C-2F44ED53B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81</Words>
  <Characters>3491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Ekonomiczny w Krakowie</Company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eniukp</dc:creator>
  <cp:lastModifiedBy>Hp</cp:lastModifiedBy>
  <cp:revision>3</cp:revision>
  <cp:lastPrinted>2018-11-16T21:12:00Z</cp:lastPrinted>
  <dcterms:created xsi:type="dcterms:W3CDTF">2022-05-18T13:01:00Z</dcterms:created>
  <dcterms:modified xsi:type="dcterms:W3CDTF">2022-05-20T07:38:00Z</dcterms:modified>
</cp:coreProperties>
</file>